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E71B7" w14:textId="74F4A5CC" w:rsidR="0042794D" w:rsidRPr="00D525C3" w:rsidRDefault="00B4689C" w:rsidP="00D525C3">
      <w:pPr>
        <w:jc w:val="center"/>
        <w:rPr>
          <w:rFonts w:ascii="Arial" w:hAnsi="Arial" w:cs="Arial"/>
          <w:b/>
          <w:sz w:val="32"/>
          <w:szCs w:val="32"/>
          <w:lang w:val="sr-Latn-CS"/>
        </w:rPr>
      </w:pPr>
      <w:r w:rsidRPr="00D525C3">
        <w:rPr>
          <w:rFonts w:ascii="Arial" w:hAnsi="Arial" w:cs="Arial"/>
          <w:b/>
          <w:sz w:val="32"/>
          <w:szCs w:val="32"/>
          <w:lang w:val="sr-Latn-CS"/>
        </w:rPr>
        <w:t>Rezultati završnog testa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625AC5">
        <w:rPr>
          <w:rFonts w:ascii="Arial" w:hAnsi="Arial" w:cs="Arial"/>
          <w:b/>
          <w:sz w:val="32"/>
          <w:szCs w:val="32"/>
          <w:lang w:val="sr-Latn-CS"/>
        </w:rPr>
        <w:t>iz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B50BE8">
        <w:rPr>
          <w:rFonts w:ascii="Arial" w:hAnsi="Arial" w:cs="Arial"/>
          <w:b/>
          <w:sz w:val="32"/>
          <w:szCs w:val="32"/>
          <w:lang w:val="sr-Latn-CS"/>
        </w:rPr>
        <w:t>Programiranja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625AC5">
        <w:rPr>
          <w:rFonts w:ascii="Arial" w:hAnsi="Arial" w:cs="Arial"/>
          <w:b/>
          <w:sz w:val="32"/>
          <w:szCs w:val="32"/>
          <w:lang w:val="sr-Latn-CS"/>
        </w:rPr>
        <w:t xml:space="preserve">održanog </w:t>
      </w:r>
      <w:r w:rsidR="004F0C9D">
        <w:rPr>
          <w:rFonts w:ascii="Arial" w:hAnsi="Arial" w:cs="Arial"/>
          <w:b/>
          <w:sz w:val="32"/>
          <w:szCs w:val="32"/>
          <w:lang w:val="sr-Latn-CS"/>
        </w:rPr>
        <w:t>0</w:t>
      </w:r>
      <w:r w:rsidR="00116A80">
        <w:rPr>
          <w:rFonts w:ascii="Arial" w:hAnsi="Arial" w:cs="Arial"/>
          <w:b/>
          <w:sz w:val="32"/>
          <w:szCs w:val="32"/>
          <w:lang w:val="sr-Latn-CS"/>
        </w:rPr>
        <w:t>1</w:t>
      </w:r>
      <w:r w:rsidR="0063648C">
        <w:rPr>
          <w:rFonts w:ascii="Arial" w:hAnsi="Arial" w:cs="Arial"/>
          <w:b/>
          <w:sz w:val="32"/>
          <w:szCs w:val="32"/>
          <w:lang w:val="sr-Latn-CS"/>
        </w:rPr>
        <w:t>.0</w:t>
      </w:r>
      <w:r w:rsidR="00CE0BA3">
        <w:rPr>
          <w:rFonts w:ascii="Arial" w:hAnsi="Arial" w:cs="Arial"/>
          <w:b/>
          <w:sz w:val="32"/>
          <w:szCs w:val="32"/>
          <w:lang w:val="sr-Latn-CS"/>
        </w:rPr>
        <w:t>7</w:t>
      </w:r>
      <w:r w:rsidR="00024498">
        <w:rPr>
          <w:rFonts w:ascii="Arial" w:hAnsi="Arial" w:cs="Arial"/>
          <w:b/>
          <w:sz w:val="32"/>
          <w:szCs w:val="32"/>
          <w:lang w:val="sr-Latn-CS"/>
        </w:rPr>
        <w:t>.</w:t>
      </w:r>
      <w:r w:rsidR="007E55CD">
        <w:rPr>
          <w:rFonts w:ascii="Arial" w:hAnsi="Arial" w:cs="Arial"/>
          <w:b/>
          <w:sz w:val="32"/>
          <w:szCs w:val="32"/>
          <w:lang w:val="sr-Latn-CS"/>
        </w:rPr>
        <w:t>20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2</w:t>
      </w:r>
      <w:r w:rsidR="0002294B">
        <w:rPr>
          <w:rFonts w:ascii="Arial" w:hAnsi="Arial" w:cs="Arial"/>
          <w:b/>
          <w:sz w:val="32"/>
          <w:szCs w:val="32"/>
          <w:lang w:val="sr-Latn-CS"/>
        </w:rPr>
        <w:t>1</w:t>
      </w:r>
      <w:r w:rsidR="007E55CD">
        <w:rPr>
          <w:rFonts w:ascii="Arial" w:hAnsi="Arial" w:cs="Arial"/>
          <w:b/>
          <w:sz w:val="32"/>
          <w:szCs w:val="32"/>
          <w:lang w:val="sr-Latn-CS"/>
        </w:rPr>
        <w:t xml:space="preserve">. – </w:t>
      </w:r>
      <w:r w:rsidR="00CE0BA3">
        <w:rPr>
          <w:rFonts w:ascii="Arial" w:hAnsi="Arial" w:cs="Arial"/>
          <w:b/>
          <w:sz w:val="32"/>
          <w:szCs w:val="32"/>
          <w:lang w:val="sr-Latn-CS"/>
        </w:rPr>
        <w:t xml:space="preserve">jul </w:t>
      </w:r>
      <w:r w:rsidR="00625AC5">
        <w:rPr>
          <w:rFonts w:ascii="Arial" w:hAnsi="Arial" w:cs="Arial"/>
          <w:b/>
          <w:sz w:val="32"/>
          <w:szCs w:val="32"/>
          <w:lang w:val="sr-Latn-CS"/>
        </w:rPr>
        <w:t>20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2</w:t>
      </w:r>
      <w:r w:rsidR="0002294B">
        <w:rPr>
          <w:rFonts w:ascii="Arial" w:hAnsi="Arial" w:cs="Arial"/>
          <w:b/>
          <w:sz w:val="32"/>
          <w:szCs w:val="32"/>
          <w:lang w:val="sr-Latn-CS"/>
        </w:rPr>
        <w:t>1</w:t>
      </w:r>
      <w:r w:rsidR="00167AD2">
        <w:rPr>
          <w:rFonts w:ascii="Arial" w:hAnsi="Arial" w:cs="Arial"/>
          <w:b/>
          <w:sz w:val="32"/>
          <w:szCs w:val="32"/>
          <w:lang w:val="sr-Latn-CS"/>
        </w:rPr>
        <w:t>.</w:t>
      </w:r>
    </w:p>
    <w:p w14:paraId="154D6382" w14:textId="77777777" w:rsidR="00D525C3" w:rsidRPr="00D525C3" w:rsidRDefault="00D525C3" w:rsidP="00D525C3">
      <w:pPr>
        <w:jc w:val="center"/>
        <w:rPr>
          <w:rFonts w:ascii="Arial" w:hAnsi="Arial" w:cs="Arial"/>
          <w:b/>
          <w:sz w:val="32"/>
          <w:szCs w:val="32"/>
          <w:lang w:val="sr-Latn-CS"/>
        </w:rPr>
      </w:pPr>
    </w:p>
    <w:p w14:paraId="54EF2687" w14:textId="77777777" w:rsidR="00B4689C" w:rsidRDefault="00B4689C">
      <w:pPr>
        <w:rPr>
          <w:rFonts w:ascii="Arial" w:hAnsi="Arial" w:cs="Arial"/>
          <w:b/>
          <w:sz w:val="28"/>
          <w:szCs w:val="28"/>
          <w:lang w:val="sr-Latn-CS"/>
        </w:rPr>
      </w:pPr>
    </w:p>
    <w:p w14:paraId="75A5DAA3" w14:textId="77777777" w:rsidR="00B50BE8" w:rsidRPr="00AE3014" w:rsidRDefault="00B50BE8" w:rsidP="00B50BE8">
      <w:pPr>
        <w:rPr>
          <w:rFonts w:ascii="Arial" w:hAnsi="Arial" w:cs="Arial"/>
          <w:lang w:val="en-GB"/>
        </w:rPr>
      </w:pPr>
    </w:p>
    <w:tbl>
      <w:tblPr>
        <w:tblW w:w="6746" w:type="dxa"/>
        <w:jc w:val="center"/>
        <w:tblLook w:val="04A0" w:firstRow="1" w:lastRow="0" w:firstColumn="1" w:lastColumn="0" w:noHBand="0" w:noVBand="1"/>
      </w:tblPr>
      <w:tblGrid>
        <w:gridCol w:w="967"/>
        <w:gridCol w:w="2714"/>
        <w:gridCol w:w="1715"/>
        <w:gridCol w:w="1350"/>
      </w:tblGrid>
      <w:tr w:rsidR="00B50BE8" w:rsidRPr="00CF27AC" w14:paraId="0481824A" w14:textId="77777777" w:rsidTr="00C23316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197FF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6646B">
              <w:rPr>
                <w:rFonts w:ascii="Arial" w:hAnsi="Arial" w:cs="Arial"/>
                <w:b/>
                <w:szCs w:val="20"/>
              </w:rPr>
              <w:t>Redni broj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10A58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6646B">
              <w:rPr>
                <w:rFonts w:ascii="Arial" w:hAnsi="Arial" w:cs="Arial"/>
                <w:b/>
                <w:szCs w:val="20"/>
              </w:rPr>
              <w:t>Ime i prezime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C3C8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6646B">
              <w:rPr>
                <w:rFonts w:ascii="Arial" w:hAnsi="Arial" w:cs="Arial"/>
                <w:b/>
                <w:szCs w:val="20"/>
              </w:rPr>
              <w:t>Broj indeks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1CC91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6646B">
              <w:rPr>
                <w:rFonts w:ascii="Arial" w:hAnsi="Arial" w:cs="Arial"/>
                <w:b/>
                <w:szCs w:val="20"/>
              </w:rPr>
              <w:t>Broj poena</w:t>
            </w:r>
          </w:p>
        </w:tc>
      </w:tr>
      <w:tr w:rsidR="00116A80" w:rsidRPr="00CF27AC" w14:paraId="464E0E15" w14:textId="77777777" w:rsidTr="00C23316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FF96A" w14:textId="77777777" w:rsidR="00116A80" w:rsidRPr="00DB2923" w:rsidRDefault="00116A80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C061FA" w14:textId="470AEA9C" w:rsidR="00116A80" w:rsidRPr="006A6191" w:rsidRDefault="00CE0BA3" w:rsidP="00C2331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učinić Milica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7B8111" w14:textId="5CDE9C43" w:rsidR="00116A80" w:rsidRPr="006A6191" w:rsidRDefault="00CE0BA3" w:rsidP="009A62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</w:t>
            </w:r>
            <w:r w:rsidR="00116A80">
              <w:rPr>
                <w:rFonts w:ascii="Arial" w:hAnsi="Arial" w:cs="Arial"/>
              </w:rPr>
              <w:t>200</w:t>
            </w:r>
            <w:r>
              <w:rPr>
                <w:rFonts w:ascii="Arial" w:hAnsi="Arial" w:cs="Arial"/>
              </w:rPr>
              <w:t>285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1373CB" w14:textId="7FB483CC" w:rsidR="00116A80" w:rsidRPr="006A6191" w:rsidRDefault="00CE0BA3" w:rsidP="00116A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</w:tr>
      <w:tr w:rsidR="00C23316" w:rsidRPr="00CF27AC" w14:paraId="347FE63F" w14:textId="77777777" w:rsidTr="00C23316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0A83BE" w14:textId="5FBBD159" w:rsidR="00C23316" w:rsidRDefault="00C23316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6CCCCB" w14:textId="47E48ED5" w:rsidR="00C23316" w:rsidRDefault="00C23316" w:rsidP="00C2331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šumović Vladimir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F94722" w14:textId="31159E13" w:rsidR="00C23316" w:rsidRDefault="00C23316" w:rsidP="00C2331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200270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AD6D2" w14:textId="236CBF47" w:rsidR="00C23316" w:rsidRDefault="00C23316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</w:tr>
      <w:tr w:rsidR="00C23316" w:rsidRPr="00CF27AC" w14:paraId="78D791F0" w14:textId="77777777" w:rsidTr="00C23316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E7E6BA" w14:textId="435B1BF9" w:rsidR="00C23316" w:rsidRDefault="00C23316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8B3F05" w14:textId="36845614" w:rsidR="00C23316" w:rsidRDefault="00001E80" w:rsidP="00C2331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sojević Anđela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FD674E" w14:textId="1C32F533" w:rsidR="00C23316" w:rsidRDefault="00001E80" w:rsidP="00C2331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200279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70CF8F" w14:textId="3499A37F" w:rsidR="00C23316" w:rsidRDefault="00001E80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.5</w:t>
            </w:r>
          </w:p>
        </w:tc>
      </w:tr>
      <w:tr w:rsidR="00C23316" w:rsidRPr="00CF27AC" w14:paraId="5B14EBA1" w14:textId="77777777" w:rsidTr="00C23316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A6183D" w14:textId="4CA055A8" w:rsidR="00C23316" w:rsidRDefault="00C23316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FC9F12" w14:textId="143D3523" w:rsidR="00C23316" w:rsidRDefault="00001E80" w:rsidP="00C2331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Đokić Filip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F573E" w14:textId="7FBD580A" w:rsidR="00C23316" w:rsidRDefault="00001E80" w:rsidP="00C2331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20029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72E055" w14:textId="1DE77AD6" w:rsidR="00C23316" w:rsidRDefault="00001E80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</w:tr>
      <w:tr w:rsidR="00C23316" w:rsidRPr="00CF27AC" w14:paraId="79FDAF65" w14:textId="77777777" w:rsidTr="00C23316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ED895B" w14:textId="143EA111" w:rsidR="00C23316" w:rsidRDefault="00C23316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BB39E2" w14:textId="35BB448F" w:rsidR="00C23316" w:rsidRDefault="00001E80" w:rsidP="00C2331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isavljević Tijana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A85410" w14:textId="224CB5B7" w:rsidR="00C23316" w:rsidRDefault="00001E80" w:rsidP="00C2331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S200042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DD628" w14:textId="78F0D675" w:rsidR="00C23316" w:rsidRDefault="00001E80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5</w:t>
            </w:r>
          </w:p>
        </w:tc>
      </w:tr>
      <w:tr w:rsidR="00C23316" w:rsidRPr="00CF27AC" w14:paraId="76673A1B" w14:textId="77777777" w:rsidTr="00C23316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B9542" w14:textId="712D098E" w:rsidR="00C23316" w:rsidRDefault="00C23316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D9DD78" w14:textId="1A463AAE" w:rsidR="00C23316" w:rsidRDefault="004F0C9D" w:rsidP="00C2331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ić Sanja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120BEC" w14:textId="0B00F64D" w:rsidR="00C23316" w:rsidRDefault="004F0C9D" w:rsidP="00C2331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Z200179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059F0" w14:textId="3EF5A484" w:rsidR="00C23316" w:rsidRDefault="004F0C9D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</w:tbl>
    <w:p w14:paraId="3B7F2594" w14:textId="77777777" w:rsidR="002268EB" w:rsidRDefault="002268EB" w:rsidP="002268EB">
      <w:pPr>
        <w:rPr>
          <w:rFonts w:ascii="Arial" w:hAnsi="Arial" w:cs="Arial"/>
          <w:lang w:val="sr-Latn-CS"/>
        </w:rPr>
      </w:pPr>
    </w:p>
    <w:p w14:paraId="17D17277" w14:textId="77777777" w:rsidR="00E03F6D" w:rsidRDefault="00E03F6D" w:rsidP="002268EB">
      <w:pPr>
        <w:rPr>
          <w:rFonts w:ascii="Arial" w:hAnsi="Arial" w:cs="Arial"/>
          <w:lang w:val="sr-Latn-CS"/>
        </w:rPr>
      </w:pPr>
    </w:p>
    <w:p w14:paraId="5920EE95" w14:textId="77777777" w:rsidR="00E03F6D" w:rsidRDefault="00E03F6D" w:rsidP="002268EB">
      <w:pPr>
        <w:rPr>
          <w:rFonts w:ascii="Arial" w:hAnsi="Arial" w:cs="Arial"/>
          <w:lang w:val="sr-Latn-CS"/>
        </w:rPr>
      </w:pPr>
    </w:p>
    <w:p w14:paraId="5F6DC289" w14:textId="6A4F080C" w:rsidR="00FC020F" w:rsidRDefault="00FC020F" w:rsidP="007979F3">
      <w:pPr>
        <w:jc w:val="both"/>
        <w:rPr>
          <w:rFonts w:ascii="Arial" w:hAnsi="Arial" w:cs="Arial"/>
        </w:rPr>
      </w:pPr>
      <w:r w:rsidRPr="00FC020F">
        <w:rPr>
          <w:rFonts w:ascii="Arial" w:hAnsi="Arial" w:cs="Arial"/>
        </w:rPr>
        <w:t xml:space="preserve">Upis ocena za studente koji su polagali ispit </w:t>
      </w:r>
      <w:r w:rsidRPr="00116A80">
        <w:rPr>
          <w:rFonts w:ascii="Arial" w:hAnsi="Arial" w:cs="Arial"/>
          <w:bCs/>
        </w:rPr>
        <w:t>u</w:t>
      </w:r>
      <w:r w:rsidRPr="00FC020F">
        <w:rPr>
          <w:rFonts w:ascii="Arial" w:hAnsi="Arial" w:cs="Arial"/>
          <w:b/>
          <w:bCs/>
        </w:rPr>
        <w:t xml:space="preserve"> </w:t>
      </w:r>
      <w:r w:rsidR="00116A80">
        <w:rPr>
          <w:rFonts w:ascii="Arial" w:hAnsi="Arial" w:cs="Arial"/>
          <w:b/>
          <w:bCs/>
        </w:rPr>
        <w:t>ju</w:t>
      </w:r>
      <w:r w:rsidR="00CE0BA3">
        <w:rPr>
          <w:rFonts w:ascii="Arial" w:hAnsi="Arial" w:cs="Arial"/>
          <w:b/>
          <w:bCs/>
        </w:rPr>
        <w:t>l</w:t>
      </w:r>
      <w:r w:rsidR="00116A80">
        <w:rPr>
          <w:rFonts w:ascii="Arial" w:hAnsi="Arial" w:cs="Arial"/>
          <w:b/>
          <w:bCs/>
        </w:rPr>
        <w:t xml:space="preserve">skom roku </w:t>
      </w:r>
      <w:r w:rsidR="007979F3" w:rsidRPr="007979F3">
        <w:rPr>
          <w:rFonts w:ascii="Arial" w:hAnsi="Arial" w:cs="Arial"/>
        </w:rPr>
        <w:t xml:space="preserve">obaviće se u </w:t>
      </w:r>
      <w:r w:rsidR="00CE0BA3">
        <w:rPr>
          <w:rFonts w:ascii="Arial" w:hAnsi="Arial" w:cs="Arial"/>
        </w:rPr>
        <w:t>ponedeljak 5</w:t>
      </w:r>
      <w:r w:rsidR="00116A80">
        <w:rPr>
          <w:rFonts w:ascii="Arial" w:hAnsi="Arial" w:cs="Arial"/>
        </w:rPr>
        <w:t xml:space="preserve">. </w:t>
      </w:r>
      <w:r w:rsidR="00CE0BA3">
        <w:rPr>
          <w:rFonts w:ascii="Arial" w:hAnsi="Arial" w:cs="Arial"/>
        </w:rPr>
        <w:t>7</w:t>
      </w:r>
      <w:r w:rsidR="00116A80">
        <w:rPr>
          <w:rFonts w:ascii="Arial" w:hAnsi="Arial" w:cs="Arial"/>
        </w:rPr>
        <w:t xml:space="preserve">. 2021.u </w:t>
      </w:r>
      <w:r w:rsidR="00CE0BA3">
        <w:rPr>
          <w:rFonts w:ascii="Arial" w:hAnsi="Arial" w:cs="Arial"/>
        </w:rPr>
        <w:t>12</w:t>
      </w:r>
      <w:r w:rsidR="00116A80">
        <w:rPr>
          <w:rFonts w:ascii="Arial" w:hAnsi="Arial" w:cs="Arial"/>
        </w:rPr>
        <w:t xml:space="preserve"> časova u kabinetu </w:t>
      </w:r>
      <w:r w:rsidR="004F0C9D">
        <w:rPr>
          <w:rFonts w:ascii="Arial" w:hAnsi="Arial" w:cs="Arial"/>
        </w:rPr>
        <w:t>115</w:t>
      </w:r>
      <w:r w:rsidR="00116A80">
        <w:rPr>
          <w:rFonts w:ascii="Arial" w:hAnsi="Arial" w:cs="Arial"/>
        </w:rPr>
        <w:t xml:space="preserve">. Studenti modula VD, VZ, PS i TS upisuju u rubriku </w:t>
      </w:r>
      <w:r w:rsidR="00F60A38">
        <w:rPr>
          <w:rFonts w:ascii="Arial" w:hAnsi="Arial" w:cs="Arial"/>
        </w:rPr>
        <w:t>“I</w:t>
      </w:r>
      <w:r w:rsidR="00116A80">
        <w:rPr>
          <w:rFonts w:ascii="Arial" w:hAnsi="Arial" w:cs="Arial"/>
        </w:rPr>
        <w:t xml:space="preserve">me </w:t>
      </w:r>
      <w:r w:rsidR="00CE0BA3">
        <w:rPr>
          <w:rFonts w:ascii="Arial" w:hAnsi="Arial" w:cs="Arial"/>
        </w:rPr>
        <w:t>i</w:t>
      </w:r>
      <w:r w:rsidR="00F60A38">
        <w:rPr>
          <w:rFonts w:ascii="Arial" w:hAnsi="Arial" w:cs="Arial"/>
        </w:rPr>
        <w:t xml:space="preserve"> prezime profesora” u ispitnoj prijavi</w:t>
      </w:r>
      <w:r w:rsidR="00116A80">
        <w:rPr>
          <w:rFonts w:ascii="Arial" w:hAnsi="Arial" w:cs="Arial"/>
        </w:rPr>
        <w:t xml:space="preserve"> prof. </w:t>
      </w:r>
      <w:r w:rsidR="00CE0BA3">
        <w:rPr>
          <w:rFonts w:ascii="Arial" w:hAnsi="Arial" w:cs="Arial"/>
        </w:rPr>
        <w:t>Sla</w:t>
      </w:r>
      <w:r w:rsidR="00CE0BA3">
        <w:rPr>
          <w:rFonts w:ascii="Arial" w:hAnsi="Arial" w:cs="Arial"/>
          <w:lang w:val="sr-Latn-RS"/>
        </w:rPr>
        <w:t>đana Janković</w:t>
      </w:r>
      <w:r w:rsidR="00116A80">
        <w:rPr>
          <w:rFonts w:ascii="Arial" w:hAnsi="Arial" w:cs="Arial"/>
        </w:rPr>
        <w:t>, a student</w:t>
      </w:r>
      <w:r w:rsidR="00F60A38">
        <w:rPr>
          <w:rFonts w:ascii="Arial" w:hAnsi="Arial" w:cs="Arial"/>
        </w:rPr>
        <w:t>i</w:t>
      </w:r>
      <w:r w:rsidR="00116A80">
        <w:rPr>
          <w:rFonts w:ascii="Arial" w:hAnsi="Arial" w:cs="Arial"/>
        </w:rPr>
        <w:t xml:space="preserve"> ostalih modula doc. Ana Uzelac.</w:t>
      </w:r>
    </w:p>
    <w:p w14:paraId="10CCFE01" w14:textId="77777777" w:rsidR="00F60A38" w:rsidRDefault="00F60A38" w:rsidP="007979F3">
      <w:pPr>
        <w:jc w:val="both"/>
        <w:rPr>
          <w:rFonts w:ascii="Arial" w:hAnsi="Arial" w:cs="Arial"/>
        </w:rPr>
      </w:pPr>
    </w:p>
    <w:p w14:paraId="233925FC" w14:textId="1EEC81F1" w:rsidR="00FC020F" w:rsidRPr="00F60A38" w:rsidRDefault="00F60A38" w:rsidP="00F60A38">
      <w:pPr>
        <w:spacing w:before="120" w:after="240" w:line="276" w:lineRule="auto"/>
        <w:jc w:val="both"/>
        <w:rPr>
          <w:b/>
          <w:sz w:val="28"/>
          <w:szCs w:val="28"/>
        </w:rPr>
      </w:pPr>
      <w:r w:rsidRPr="00F60A38">
        <w:rPr>
          <w:rFonts w:ascii="Arial" w:hAnsi="Arial" w:cs="Arial"/>
        </w:rPr>
        <w:t xml:space="preserve">Potrebno je da studenti na upisu ocena imaju </w:t>
      </w:r>
      <w:r w:rsidRPr="00F60A38">
        <w:rPr>
          <w:rFonts w:ascii="Arial" w:hAnsi="Arial" w:cs="Arial"/>
          <w:u w:val="single"/>
        </w:rPr>
        <w:t>popunjenu ispitnu prijavu, indeks i olovku.</w:t>
      </w:r>
      <w:r w:rsidRPr="009F4D71">
        <w:rPr>
          <w:b/>
          <w:sz w:val="28"/>
          <w:szCs w:val="28"/>
        </w:rPr>
        <w:t xml:space="preserve"> </w:t>
      </w:r>
      <w:r w:rsidR="00FC020F" w:rsidRPr="00FC020F">
        <w:rPr>
          <w:rFonts w:ascii="Arial" w:hAnsi="Arial" w:cs="Arial"/>
        </w:rPr>
        <w:t>Obavezno je lično prisustvo studenta ili potpisana saglasnot za upis ocene, popunjena ispitna prijava i indeks!</w:t>
      </w:r>
      <w:r w:rsidR="00FC020F">
        <w:rPr>
          <w:rFonts w:ascii="Arial" w:hAnsi="Arial" w:cs="Arial"/>
        </w:rPr>
        <w:t xml:space="preserve"> (</w:t>
      </w:r>
      <w:r w:rsidR="00FC020F" w:rsidRPr="00FC020F">
        <w:rPr>
          <w:rFonts w:ascii="Arial" w:hAnsi="Arial" w:cs="Arial"/>
        </w:rPr>
        <w:t xml:space="preserve">Primer saglasnosti: “Saglasan sam da mi se upiše ocena 8 iz </w:t>
      </w:r>
      <w:r w:rsidR="00B50BE8">
        <w:rPr>
          <w:rFonts w:ascii="Arial" w:hAnsi="Arial" w:cs="Arial"/>
        </w:rPr>
        <w:t>Programiranja</w:t>
      </w:r>
      <w:r w:rsidR="00FC020F" w:rsidRPr="00FC020F">
        <w:rPr>
          <w:rFonts w:ascii="Arial" w:hAnsi="Arial" w:cs="Arial"/>
        </w:rPr>
        <w:t xml:space="preserve"> u ju</w:t>
      </w:r>
      <w:r w:rsidR="00CE0BA3">
        <w:rPr>
          <w:rFonts w:ascii="Arial" w:hAnsi="Arial" w:cs="Arial"/>
        </w:rPr>
        <w:t>l</w:t>
      </w:r>
      <w:r w:rsidR="00FC020F" w:rsidRPr="00FC020F">
        <w:rPr>
          <w:rFonts w:ascii="Arial" w:hAnsi="Arial" w:cs="Arial"/>
        </w:rPr>
        <w:t>skom roku 202</w:t>
      </w:r>
      <w:r w:rsidR="00AC0983">
        <w:rPr>
          <w:rFonts w:ascii="Arial" w:hAnsi="Arial" w:cs="Arial"/>
        </w:rPr>
        <w:t>1</w:t>
      </w:r>
      <w:r w:rsidR="00FC020F" w:rsidRPr="00FC020F">
        <w:rPr>
          <w:rFonts w:ascii="Arial" w:hAnsi="Arial" w:cs="Arial"/>
        </w:rPr>
        <w:t>.”, zatim svojeručni potpis kao u indeksu.</w:t>
      </w:r>
      <w:r w:rsidR="00FC020F">
        <w:rPr>
          <w:rFonts w:ascii="Arial" w:hAnsi="Arial" w:cs="Arial"/>
        </w:rPr>
        <w:t>)</w:t>
      </w:r>
    </w:p>
    <w:p w14:paraId="6273022C" w14:textId="77777777" w:rsidR="00FC020F" w:rsidRPr="00FC020F" w:rsidRDefault="00FC020F" w:rsidP="00FC020F">
      <w:pPr>
        <w:rPr>
          <w:rFonts w:ascii="Arial" w:hAnsi="Arial" w:cs="Arial"/>
        </w:rPr>
      </w:pPr>
      <w:r w:rsidRPr="00FC020F">
        <w:rPr>
          <w:rFonts w:ascii="Arial" w:hAnsi="Arial" w:cs="Arial"/>
        </w:rPr>
        <w:t xml:space="preserve"> </w:t>
      </w:r>
    </w:p>
    <w:p w14:paraId="712732B7" w14:textId="77777777" w:rsidR="00FC020F" w:rsidRPr="00FC020F" w:rsidRDefault="00FC020F" w:rsidP="00FC020F">
      <w:pPr>
        <w:rPr>
          <w:rFonts w:ascii="Arial" w:hAnsi="Arial" w:cs="Arial"/>
        </w:rPr>
      </w:pPr>
      <w:r w:rsidRPr="00FC020F">
        <w:rPr>
          <w:rFonts w:ascii="Arial" w:hAnsi="Arial" w:cs="Arial"/>
        </w:rPr>
        <w:t>Uvid u radove biće omogućen u terminu upisa ocena.</w:t>
      </w:r>
    </w:p>
    <w:p w14:paraId="07D1836E" w14:textId="77777777" w:rsidR="00BF2C7F" w:rsidRPr="00FC020F" w:rsidRDefault="00BF2C7F" w:rsidP="008D4C33">
      <w:pPr>
        <w:rPr>
          <w:rFonts w:ascii="Arial" w:hAnsi="Arial" w:cs="Arial"/>
          <w:sz w:val="28"/>
          <w:szCs w:val="28"/>
        </w:rPr>
      </w:pPr>
    </w:p>
    <w:p w14:paraId="0BABCAA3" w14:textId="77777777" w:rsidR="00BF2C7F" w:rsidRPr="00D525C3" w:rsidRDefault="00BF2C7F" w:rsidP="008D4C33">
      <w:pPr>
        <w:rPr>
          <w:rFonts w:ascii="Arial" w:hAnsi="Arial" w:cs="Arial"/>
          <w:sz w:val="28"/>
          <w:szCs w:val="28"/>
          <w:lang w:val="sr-Latn-CS"/>
        </w:rPr>
      </w:pPr>
    </w:p>
    <w:p w14:paraId="5889811E" w14:textId="77777777" w:rsidR="00D525C3" w:rsidRDefault="00AC27BF" w:rsidP="00625AC5">
      <w:pPr>
        <w:tabs>
          <w:tab w:val="left" w:pos="567"/>
        </w:tabs>
        <w:ind w:right="24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 w:rsidR="00B50BE8">
        <w:rPr>
          <w:rFonts w:ascii="Arial" w:hAnsi="Arial" w:cs="Arial"/>
          <w:szCs w:val="32"/>
          <w:lang w:val="sr-Latn-CS"/>
        </w:rPr>
        <w:t>Predmetni nastavnici</w:t>
      </w:r>
    </w:p>
    <w:p w14:paraId="2E2B34B1" w14:textId="77777777" w:rsidR="00B50BE8" w:rsidRPr="00D525C3" w:rsidRDefault="00B50BE8" w:rsidP="00625AC5">
      <w:pPr>
        <w:tabs>
          <w:tab w:val="left" w:pos="567"/>
        </w:tabs>
        <w:ind w:right="24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 xml:space="preserve">Prof. </w:t>
      </w:r>
      <w:r w:rsidR="00E03F6D">
        <w:rPr>
          <w:rFonts w:ascii="Arial" w:hAnsi="Arial" w:cs="Arial"/>
          <w:szCs w:val="32"/>
          <w:lang w:val="sr-Latn-CS"/>
        </w:rPr>
        <w:t>d</w:t>
      </w:r>
      <w:r>
        <w:rPr>
          <w:rFonts w:ascii="Arial" w:hAnsi="Arial" w:cs="Arial"/>
          <w:szCs w:val="32"/>
          <w:lang w:val="sr-Latn-CS"/>
        </w:rPr>
        <w:t>r Snežana Mladenović</w:t>
      </w:r>
    </w:p>
    <w:p w14:paraId="4A912724" w14:textId="77777777" w:rsidR="00D525C3" w:rsidRDefault="00625AC5" w:rsidP="00625AC5">
      <w:pPr>
        <w:ind w:firstLine="72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 xml:space="preserve">Prof. </w:t>
      </w:r>
      <w:r w:rsidR="00AC27BF">
        <w:rPr>
          <w:rFonts w:ascii="Arial" w:hAnsi="Arial" w:cs="Arial"/>
          <w:szCs w:val="32"/>
          <w:lang w:val="sr-Latn-CS"/>
        </w:rPr>
        <w:t>d</w:t>
      </w:r>
      <w:r>
        <w:rPr>
          <w:rFonts w:ascii="Arial" w:hAnsi="Arial" w:cs="Arial"/>
          <w:szCs w:val="32"/>
          <w:lang w:val="sr-Latn-CS"/>
        </w:rPr>
        <w:t xml:space="preserve">r </w:t>
      </w:r>
      <w:r w:rsidR="00AC0983">
        <w:rPr>
          <w:rFonts w:ascii="Arial" w:hAnsi="Arial" w:cs="Arial"/>
          <w:szCs w:val="32"/>
          <w:lang w:val="sr-Latn-CS"/>
        </w:rPr>
        <w:t>Slađana Janković</w:t>
      </w:r>
    </w:p>
    <w:p w14:paraId="3D977CCD" w14:textId="77777777" w:rsidR="00B50BE8" w:rsidRPr="00D525C3" w:rsidRDefault="00B50BE8" w:rsidP="00625AC5">
      <w:pPr>
        <w:ind w:firstLine="72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>Docent dr Ana Uzelac</w:t>
      </w:r>
    </w:p>
    <w:p w14:paraId="779B8D73" w14:textId="77777777" w:rsidR="00687E13" w:rsidRDefault="00687E13">
      <w:pPr>
        <w:rPr>
          <w:rFonts w:ascii="Arial" w:hAnsi="Arial" w:cs="Arial"/>
          <w:szCs w:val="32"/>
          <w:lang w:val="sr-Latn-CS"/>
        </w:rPr>
      </w:pPr>
    </w:p>
    <w:sectPr w:rsidR="00687E13" w:rsidSect="00B819EE">
      <w:pgSz w:w="11907" w:h="16840" w:code="9"/>
      <w:pgMar w:top="1134" w:right="170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yNTQBIjNjA0sTCyUdpeDU4uLM/DyQAuNaANbmu1csAAAA"/>
  </w:docVars>
  <w:rsids>
    <w:rsidRoot w:val="00B4689C"/>
    <w:rsid w:val="00001E80"/>
    <w:rsid w:val="000209D7"/>
    <w:rsid w:val="0002294B"/>
    <w:rsid w:val="00024498"/>
    <w:rsid w:val="00027397"/>
    <w:rsid w:val="00053E25"/>
    <w:rsid w:val="00056B2C"/>
    <w:rsid w:val="00085901"/>
    <w:rsid w:val="00091A91"/>
    <w:rsid w:val="000C4ACC"/>
    <w:rsid w:val="000C5E53"/>
    <w:rsid w:val="000D3C02"/>
    <w:rsid w:val="000D77CD"/>
    <w:rsid w:val="000E2AA2"/>
    <w:rsid w:val="001056FF"/>
    <w:rsid w:val="00116A80"/>
    <w:rsid w:val="00136111"/>
    <w:rsid w:val="00167AD2"/>
    <w:rsid w:val="001C20D5"/>
    <w:rsid w:val="001C257A"/>
    <w:rsid w:val="001D3FD1"/>
    <w:rsid w:val="001D476E"/>
    <w:rsid w:val="001E1A69"/>
    <w:rsid w:val="001E1BD9"/>
    <w:rsid w:val="001E588E"/>
    <w:rsid w:val="001F11BF"/>
    <w:rsid w:val="00222A34"/>
    <w:rsid w:val="002268EB"/>
    <w:rsid w:val="00271794"/>
    <w:rsid w:val="002C66D4"/>
    <w:rsid w:val="002C7C1B"/>
    <w:rsid w:val="003221DC"/>
    <w:rsid w:val="0033122A"/>
    <w:rsid w:val="00340071"/>
    <w:rsid w:val="00341C5E"/>
    <w:rsid w:val="00345AF0"/>
    <w:rsid w:val="003528CE"/>
    <w:rsid w:val="00380DFD"/>
    <w:rsid w:val="003829C3"/>
    <w:rsid w:val="003A16AF"/>
    <w:rsid w:val="003A5D04"/>
    <w:rsid w:val="003B108B"/>
    <w:rsid w:val="003E5A72"/>
    <w:rsid w:val="00412A7B"/>
    <w:rsid w:val="00423652"/>
    <w:rsid w:val="0042794D"/>
    <w:rsid w:val="00450B97"/>
    <w:rsid w:val="00476D5C"/>
    <w:rsid w:val="004808F6"/>
    <w:rsid w:val="00490067"/>
    <w:rsid w:val="004B0C1B"/>
    <w:rsid w:val="004B19A8"/>
    <w:rsid w:val="004C64DA"/>
    <w:rsid w:val="004E4219"/>
    <w:rsid w:val="004F0C9D"/>
    <w:rsid w:val="00571F1E"/>
    <w:rsid w:val="0058363B"/>
    <w:rsid w:val="00593A79"/>
    <w:rsid w:val="005D723E"/>
    <w:rsid w:val="00622A37"/>
    <w:rsid w:val="00625AC5"/>
    <w:rsid w:val="0063648C"/>
    <w:rsid w:val="00641029"/>
    <w:rsid w:val="006739D3"/>
    <w:rsid w:val="0068099D"/>
    <w:rsid w:val="00687E13"/>
    <w:rsid w:val="006B17FA"/>
    <w:rsid w:val="006D24AF"/>
    <w:rsid w:val="006F4777"/>
    <w:rsid w:val="00713F25"/>
    <w:rsid w:val="00740F53"/>
    <w:rsid w:val="007523A5"/>
    <w:rsid w:val="007657F6"/>
    <w:rsid w:val="00787963"/>
    <w:rsid w:val="007979F3"/>
    <w:rsid w:val="007D6B88"/>
    <w:rsid w:val="007E55CD"/>
    <w:rsid w:val="00827985"/>
    <w:rsid w:val="008307EF"/>
    <w:rsid w:val="00842D60"/>
    <w:rsid w:val="0085036F"/>
    <w:rsid w:val="008A0F70"/>
    <w:rsid w:val="008D4C33"/>
    <w:rsid w:val="008E40BA"/>
    <w:rsid w:val="0090287B"/>
    <w:rsid w:val="0090527D"/>
    <w:rsid w:val="00906503"/>
    <w:rsid w:val="00974872"/>
    <w:rsid w:val="00975806"/>
    <w:rsid w:val="009A7208"/>
    <w:rsid w:val="009D2138"/>
    <w:rsid w:val="009F2997"/>
    <w:rsid w:val="00A27BD3"/>
    <w:rsid w:val="00A741AF"/>
    <w:rsid w:val="00AA72AE"/>
    <w:rsid w:val="00AC0983"/>
    <w:rsid w:val="00AC27BF"/>
    <w:rsid w:val="00B164D1"/>
    <w:rsid w:val="00B215FB"/>
    <w:rsid w:val="00B41747"/>
    <w:rsid w:val="00B4689C"/>
    <w:rsid w:val="00B50BE8"/>
    <w:rsid w:val="00B636D4"/>
    <w:rsid w:val="00B819EE"/>
    <w:rsid w:val="00BB521D"/>
    <w:rsid w:val="00BC7701"/>
    <w:rsid w:val="00BE1455"/>
    <w:rsid w:val="00BF2C7F"/>
    <w:rsid w:val="00C23316"/>
    <w:rsid w:val="00C37598"/>
    <w:rsid w:val="00C70857"/>
    <w:rsid w:val="00C82977"/>
    <w:rsid w:val="00CB1B58"/>
    <w:rsid w:val="00CE0BA3"/>
    <w:rsid w:val="00CF38D9"/>
    <w:rsid w:val="00D01CA3"/>
    <w:rsid w:val="00D149FC"/>
    <w:rsid w:val="00D16DFE"/>
    <w:rsid w:val="00D42129"/>
    <w:rsid w:val="00D42D15"/>
    <w:rsid w:val="00D451A4"/>
    <w:rsid w:val="00D525C3"/>
    <w:rsid w:val="00D52B28"/>
    <w:rsid w:val="00D71A47"/>
    <w:rsid w:val="00D767AD"/>
    <w:rsid w:val="00D95B79"/>
    <w:rsid w:val="00DC366B"/>
    <w:rsid w:val="00DF409E"/>
    <w:rsid w:val="00E03F6D"/>
    <w:rsid w:val="00E41DD2"/>
    <w:rsid w:val="00E7399D"/>
    <w:rsid w:val="00EA3045"/>
    <w:rsid w:val="00EA5F9C"/>
    <w:rsid w:val="00EA785B"/>
    <w:rsid w:val="00F50484"/>
    <w:rsid w:val="00F60A38"/>
    <w:rsid w:val="00F8199B"/>
    <w:rsid w:val="00F84BFF"/>
    <w:rsid w:val="00FB510B"/>
    <w:rsid w:val="00FC02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B1D85C"/>
  <w15:docId w15:val="{1A62E798-C949-418A-9947-74D28F18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7E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1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DC613C-89E1-4511-B6E1-36ED9A690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zultati završnog testa iz PROGRAMIRANJA, Statut ’06, oktobar 2008</vt:lpstr>
    </vt:vector>
  </TitlesOfParts>
  <Company>Hewlett-Packard Company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zultati završnog testa iz PROGRAMIRANJA, Statut ’06, oktobar 2008</dc:title>
  <dc:creator>SM</dc:creator>
  <cp:lastModifiedBy>Slađana Janković</cp:lastModifiedBy>
  <cp:revision>5</cp:revision>
  <cp:lastPrinted>2014-09-26T09:56:00Z</cp:lastPrinted>
  <dcterms:created xsi:type="dcterms:W3CDTF">2021-07-01T15:51:00Z</dcterms:created>
  <dcterms:modified xsi:type="dcterms:W3CDTF">2021-07-01T15:58:00Z</dcterms:modified>
</cp:coreProperties>
</file>